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0E02F" w14:textId="7EE8C1B2" w:rsidR="001841FA" w:rsidRPr="00E33A5C" w:rsidRDefault="001841FA" w:rsidP="00E33A5C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48"/>
          <w:szCs w:val="48"/>
          <w:u w:val="single"/>
        </w:rPr>
      </w:pPr>
      <w:r w:rsidRPr="00E33A5C">
        <w:rPr>
          <w:rFonts w:ascii="Times New Roman" w:eastAsia="Times New Roman" w:hAnsi="Times New Roman" w:cs="Times New Roman"/>
          <w:b/>
          <w:bCs/>
          <w:color w:val="000000" w:themeColor="text1"/>
          <w:sz w:val="48"/>
          <w:szCs w:val="48"/>
          <w:u w:val="single"/>
        </w:rPr>
        <w:t>Business Impact Estimate</w:t>
      </w:r>
    </w:p>
    <w:p w14:paraId="56353939" w14:textId="10A185A4" w:rsidR="001841FA" w:rsidRPr="00E33A5C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dinance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s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tle/reference:</w:t>
      </w:r>
    </w:p>
    <w:p w14:paraId="29797B6E" w14:textId="0F56871F" w:rsidR="00E33A5C" w:rsidRDefault="00E33A5C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33A5C">
        <w:rPr>
          <w:rFonts w:ascii="Times New Roman" w:hAnsi="Times New Roman" w:cs="Times New Roman"/>
          <w:b/>
          <w:bCs/>
          <w:color w:val="000000" w:themeColor="text1"/>
        </w:rPr>
        <w:t xml:space="preserve">ORDINANCE NUMBER </w:t>
      </w:r>
      <w:r w:rsidR="00886740">
        <w:rPr>
          <w:rFonts w:ascii="Times New Roman" w:hAnsi="Times New Roman" w:cs="Times New Roman"/>
          <w:b/>
          <w:bCs/>
          <w:color w:val="000000" w:themeColor="text1"/>
        </w:rPr>
        <w:t>2024-</w:t>
      </w:r>
      <w:r w:rsidR="00EB25CE">
        <w:rPr>
          <w:rFonts w:ascii="Times New Roman" w:hAnsi="Times New Roman" w:cs="Times New Roman"/>
          <w:b/>
          <w:bCs/>
          <w:color w:val="000000" w:themeColor="text1"/>
        </w:rPr>
        <w:t>02</w:t>
      </w:r>
    </w:p>
    <w:p w14:paraId="5ACCD867" w14:textId="68D37B61" w:rsidR="00B0330F" w:rsidRPr="00886740" w:rsidRDefault="00886740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67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886740">
        <w:rPr>
          <w:rFonts w:ascii="Times New Roman" w:hAnsi="Times New Roman" w:cs="Times New Roman"/>
          <w:bCs/>
          <w:sz w:val="24"/>
          <w:szCs w:val="24"/>
        </w:rPr>
        <w:t>ORDINANCE OF THE CITY OF HIGH SPRINGS, FLORIDA, REVISING REQUIREMENTS OF INDIVIDUALS OPERATING GOLF CARTS ON CITY STREETS WITHIN THE CITY OF HIGH SPRINGS; REVISING SECTION 74-6 OF THE CITY OF HIGH SPRINGS CODE OF ORDINANCES BY AMENDING THE DEFINITION OF OPERATOR; REPEALING ALL ORDINANCES IN CONFLICT AND PROVIDING AN EFFECTIVE DATE</w:t>
      </w:r>
    </w:p>
    <w:p w14:paraId="2335E3A9" w14:textId="77777777" w:rsidR="001841FA" w:rsidRPr="00E33A5C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6B8489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C87A2C" w14:textId="72D00CD8" w:rsidR="001841FA" w:rsidRPr="00E33A5C" w:rsidRDefault="005C13A0" w:rsidP="00D17CDA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Business Impact Estimate is provided 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ccordance with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ction 166.041(4), F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rida Statute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If one or more boxes are checked below, this means t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of the view that 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business impact estimate is not required by state law</w:t>
      </w:r>
      <w:r w:rsidR="00F07C3E" w:rsidRPr="00E33A5C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</w:rPr>
        <w:footnoteReference w:id="1"/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, but</w:t>
      </w:r>
      <w:r w:rsidR="00CD4DA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7C3E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, nevertheless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viding th</w:t>
      </w:r>
      <w:r w:rsidR="00F07C3E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bookmarkStart w:id="0" w:name="_Hlk138775458"/>
    <w:p w14:paraId="6E03D43B" w14:textId="0E545B68" w:rsidR="001841FA" w:rsidRPr="00E33A5C" w:rsidRDefault="00C916B3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Segoe UI Symbol" w:eastAsia="MS Gothic" w:hAnsi="Segoe UI Symbol" w:cs="Segoe UI Symbol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435842" wp14:editId="27F0822E">
                <wp:simplePos x="0" y="0"/>
                <wp:positionH relativeFrom="margin">
                  <wp:align>left</wp:align>
                </wp:positionH>
                <wp:positionV relativeFrom="paragraph">
                  <wp:posOffset>18415</wp:posOffset>
                </wp:positionV>
                <wp:extent cx="161925" cy="161925"/>
                <wp:effectExtent l="0" t="0" r="28575" b="28575"/>
                <wp:wrapNone/>
                <wp:docPr id="527800039" name="Flowchart: Summing Junctio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flowChartSummingJunction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7E3DC979" id="_x0000_t123" coordsize="21600,21600" o:spt="123" path="m10800,qx,10800,10800,21600,21600,10800,10800,xem3163,3163nfl18437,18437em3163,18437nfl18437,3163e">
                <v:path o:extrusionok="f" gradientshapeok="t" o:connecttype="custom" o:connectlocs="10800,0;3163,3163;0,10800;3163,18437;10800,21600;18437,18437;21600,10800;18437,3163" textboxrect="3163,3163,18437,18437"/>
              </v:shapetype>
              <v:shape id="Flowchart: Summing Junction 1" o:spid="_x0000_s1026" type="#_x0000_t123" style="position:absolute;margin-left:0;margin-top:1.45pt;width:12.75pt;height:12.75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" filled="f" strokecolor="black [3213]" strokeweight="1.5pt">
                <v:stroke joinstyle="miter"/>
                <w10:wrap anchorx="margin"/>
              </v:shape>
            </w:pict>
          </mc:Fallback>
        </mc:AlternateContent>
      </w:r>
      <w:r w:rsidR="001841FA" w:rsidRPr="00E33A5C">
        <w:rPr>
          <w:rFonts w:ascii="Segoe UI Symbol" w:eastAsia="MS Gothic" w:hAnsi="Segoe UI Symbol" w:cs="Segoe UI Symbol"/>
          <w:color w:val="000000" w:themeColor="text1"/>
          <w:sz w:val="24"/>
          <w:szCs w:val="24"/>
        </w:rPr>
        <w:t>☐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required for compliance with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eral or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te law or regulation;</w:t>
      </w:r>
      <w:bookmarkEnd w:id="0"/>
    </w:p>
    <w:p w14:paraId="23F1CB01" w14:textId="6CFC2532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ates to the issuance or refinancing of debt;</w:t>
      </w:r>
    </w:p>
    <w:p w14:paraId="0E05AAAD" w14:textId="4CF2E447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1B1BFAC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required to implement a contract or an agreement, including, but not limited to, any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eral, </w:t>
      </w:r>
      <w:r w:rsidR="00317989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te, local, or private grant or other financial assistance accepted by the 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nicipal government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AEFBAA9" w14:textId="0082CC57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n emergency ordinance;</w:t>
      </w:r>
    </w:p>
    <w:p w14:paraId="19D8C00F" w14:textId="77777777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The ordinance relates to procurement; or</w:t>
      </w:r>
    </w:p>
    <w:p w14:paraId="2B4CD10C" w14:textId="70E56AE0" w:rsidR="001841FA" w:rsidRPr="00E33A5C" w:rsidRDefault="00C57E8F" w:rsidP="00D17CDA">
      <w:pPr>
        <w:spacing w:after="0" w:line="240" w:lineRule="auto"/>
        <w:ind w:left="720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E33A5C">
            <w:rPr>
              <w:rFonts w:ascii="Segoe UI Symbol" w:eastAsia="Times New Roman" w:hAnsi="Segoe UI Symbol" w:cs="Segoe UI Symbol"/>
              <w:color w:val="000000" w:themeColor="text1"/>
              <w:sz w:val="24"/>
              <w:szCs w:val="24"/>
            </w:rPr>
            <w:t>☐</w:t>
          </w:r>
        </w:sdtContent>
      </w:sdt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AF437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enacted to implement the following:</w:t>
      </w:r>
    </w:p>
    <w:p w14:paraId="3CFC8BC8" w14:textId="127B9CD3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t II of Chapter 163,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lorida Statutes,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tions 190.005 and 190.046,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lorida Statutes,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garding community development districts;</w:t>
      </w:r>
    </w:p>
    <w:p w14:paraId="5DA2D3BD" w14:textId="3DA191D6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ction 553.73,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lorida Statutes,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lating to the Florida Building Code; or</w:t>
      </w:r>
    </w:p>
    <w:p w14:paraId="4AA1EF86" w14:textId="01BCAC9B" w:rsidR="001841FA" w:rsidRPr="00E33A5C" w:rsidRDefault="001841FA" w:rsidP="00D17CDA">
      <w:pPr>
        <w:spacing w:after="0" w:line="240" w:lineRule="auto"/>
        <w:ind w:left="1170" w:hanging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.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 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tion 633.202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Florida Statute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118A31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5F959F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88D14A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B89075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18DB66" w14:textId="77777777" w:rsid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F0531A" w14:textId="77777777" w:rsidR="00E33A5C" w:rsidRPr="00E33A5C" w:rsidRDefault="00E33A5C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A10A7D" w14:textId="02F64F35" w:rsidR="00246E24" w:rsidRPr="00E33A5C" w:rsidRDefault="00246E24" w:rsidP="00E33A5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In accordance with the provisions of controlling law, even notwithstanding the fact that an exemption noted above may apply, 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ereby publishes the following information:</w:t>
      </w:r>
    </w:p>
    <w:p w14:paraId="25814F97" w14:textId="77777777" w:rsidR="00246E24" w:rsidRPr="00E33A5C" w:rsidRDefault="00246E24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67CF7B" w14:textId="02537822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. Summary of the proposed ordinance (must include </w:t>
      </w:r>
      <w:r w:rsidR="009E5884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851E35" w14:textId="2F21F614" w:rsidR="001841FA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dinance </w:t>
      </w:r>
      <w:r w:rsidR="000255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24- </w:t>
      </w:r>
      <w:r w:rsidR="00C57E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2</w:t>
      </w:r>
      <w:r w:rsidR="000255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pdates the definition of operator to comply with Section 316.212, Florida Statutes.</w:t>
      </w:r>
    </w:p>
    <w:p w14:paraId="52E48183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496984" w14:textId="3F1DCE8B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46128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e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imate of </w:t>
      </w:r>
      <w:r w:rsidR="0046128F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rect economic impact of the proposed ordinance on private, for-profit businesses in </w:t>
      </w:r>
      <w:r w:rsidR="001B00E1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</w:t>
      </w:r>
      <w:r w:rsidR="00BB266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if an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467C9F4F" w14:textId="0DA02494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a) An estimate of direct compliance costs that businesses may reasonably incur;</w:t>
      </w:r>
    </w:p>
    <w:p w14:paraId="02B4CDDB" w14:textId="57346447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b) Any new charge or fee imposed by the proposed ordinance or for which businesses will be financially responsible; and</w:t>
      </w:r>
    </w:p>
    <w:p w14:paraId="1C7DB3DB" w14:textId="6C39160D" w:rsidR="0046128F" w:rsidRPr="00E33A5C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c) An estimate of the </w:t>
      </w:r>
      <w:r w:rsidR="00E33A5C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y’s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gulatory costs, including estimated revenues from any new charges or fees to cover such costs.</w:t>
      </w:r>
    </w:p>
    <w:p w14:paraId="5261A825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8C730F" w14:textId="040CF858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is no direct compliance costs that businesses may reasonably incur. </w:t>
      </w:r>
    </w:p>
    <w:p w14:paraId="12870CB9" w14:textId="085C7683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is no new charge or fee imposed by the proposed ordinance. </w:t>
      </w:r>
    </w:p>
    <w:p w14:paraId="1EEC72D1" w14:textId="4BE1BD8A" w:rsidR="00E33A5C" w:rsidRPr="00E33A5C" w:rsidRDefault="00E33A5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re is no anticipated regulatory costs associated with this ordinance. </w:t>
      </w:r>
    </w:p>
    <w:p w14:paraId="077C8051" w14:textId="77777777" w:rsidR="001841FA" w:rsidRPr="00E33A5C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ED66CB" w14:textId="77777777" w:rsidR="001841FA" w:rsidRPr="00E33A5C" w:rsidRDefault="001841FA" w:rsidP="00D17CD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8D42E1" w14:textId="51ED70D0" w:rsidR="001841FA" w:rsidRPr="00E33A5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A2FA3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 faith e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ed ordinance</w:t>
      </w:r>
      <w:bookmarkEnd w:id="1"/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744B7000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F1807C" w14:textId="293B47B7" w:rsidR="00E33A5C" w:rsidRPr="00E33A5C" w:rsidRDefault="00E33A5C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ero.</w:t>
      </w:r>
    </w:p>
    <w:p w14:paraId="0D14AE08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653076" w14:textId="77777777" w:rsidR="001841FA" w:rsidRPr="00E33A5C" w:rsidRDefault="001841FA" w:rsidP="001841F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3466A0" w14:textId="32BE390A" w:rsidR="00BB266C" w:rsidRPr="00E33A5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Additional information 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governing body deems useful </w:t>
      </w:r>
      <w:r w:rsidR="001841FA"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if any</w:t>
      </w: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:</w:t>
      </w:r>
    </w:p>
    <w:p w14:paraId="69010AAA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1A33B7" w14:textId="1D5F9B4F" w:rsidR="00E33A5C" w:rsidRPr="00E33A5C" w:rsidRDefault="00E33A5C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3A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rdinance has no fiscal impact</w:t>
      </w:r>
      <w:r w:rsidR="000255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8030F98" w14:textId="77777777" w:rsidR="001841FA" w:rsidRPr="00E33A5C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794CCF" w14:textId="6FB2D924" w:rsidR="00ED44D5" w:rsidRPr="00E33A5C" w:rsidRDefault="00CC4F4B" w:rsidP="00D26756">
      <w:pPr>
        <w:rPr>
          <w:rFonts w:ascii="Times New Roman" w:hAnsi="Times New Roman" w:cs="Times New Roman"/>
          <w:color w:val="000000" w:themeColor="text1"/>
        </w:rPr>
      </w:pPr>
      <w:r w:rsidRPr="00E33A5C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ED44D5" w:rsidRPr="00E33A5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F829C" w14:textId="77777777" w:rsidR="00B639E4" w:rsidRDefault="00B639E4" w:rsidP="003B254C">
      <w:pPr>
        <w:spacing w:after="0" w:line="240" w:lineRule="auto"/>
      </w:pPr>
      <w:r>
        <w:separator/>
      </w:r>
    </w:p>
  </w:endnote>
  <w:endnote w:type="continuationSeparator" w:id="0">
    <w:p w14:paraId="03276A9C" w14:textId="77777777" w:rsidR="00B639E4" w:rsidRDefault="00B639E4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32819" w14:textId="77777777" w:rsidR="00B639E4" w:rsidRDefault="00B639E4" w:rsidP="003B254C">
      <w:pPr>
        <w:spacing w:after="0" w:line="240" w:lineRule="auto"/>
      </w:pPr>
      <w:r>
        <w:separator/>
      </w:r>
    </w:p>
  </w:footnote>
  <w:footnote w:type="continuationSeparator" w:id="0">
    <w:p w14:paraId="75C9CB27" w14:textId="77777777" w:rsidR="00B639E4" w:rsidRDefault="00B639E4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2552C"/>
    <w:rsid w:val="000916C0"/>
    <w:rsid w:val="000F3A4F"/>
    <w:rsid w:val="00104474"/>
    <w:rsid w:val="00115CC0"/>
    <w:rsid w:val="001812BB"/>
    <w:rsid w:val="001841FA"/>
    <w:rsid w:val="001B00E1"/>
    <w:rsid w:val="001F6D58"/>
    <w:rsid w:val="00246E24"/>
    <w:rsid w:val="002973D1"/>
    <w:rsid w:val="002D5504"/>
    <w:rsid w:val="00317989"/>
    <w:rsid w:val="0034464C"/>
    <w:rsid w:val="00362E0F"/>
    <w:rsid w:val="003A3148"/>
    <w:rsid w:val="003B254C"/>
    <w:rsid w:val="0046128F"/>
    <w:rsid w:val="004A2FA3"/>
    <w:rsid w:val="00593A02"/>
    <w:rsid w:val="005C13A0"/>
    <w:rsid w:val="006343BB"/>
    <w:rsid w:val="006510A4"/>
    <w:rsid w:val="00886740"/>
    <w:rsid w:val="008F3D0E"/>
    <w:rsid w:val="00965A46"/>
    <w:rsid w:val="009E5884"/>
    <w:rsid w:val="00A60D7E"/>
    <w:rsid w:val="00AF437F"/>
    <w:rsid w:val="00B0330F"/>
    <w:rsid w:val="00B609BC"/>
    <w:rsid w:val="00B639E4"/>
    <w:rsid w:val="00BB266C"/>
    <w:rsid w:val="00BD2946"/>
    <w:rsid w:val="00C57E8F"/>
    <w:rsid w:val="00C8169B"/>
    <w:rsid w:val="00C916B3"/>
    <w:rsid w:val="00CC4F4B"/>
    <w:rsid w:val="00CC77D5"/>
    <w:rsid w:val="00CD4DA1"/>
    <w:rsid w:val="00D17CDA"/>
    <w:rsid w:val="00D26756"/>
    <w:rsid w:val="00D579A9"/>
    <w:rsid w:val="00E33A5C"/>
    <w:rsid w:val="00E957B0"/>
    <w:rsid w:val="00EB25CE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4T15:27:00Z</dcterms:created>
  <dcterms:modified xsi:type="dcterms:W3CDTF">2024-03-14T15:27:00Z</dcterms:modified>
</cp:coreProperties>
</file>